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6554E" w:rsidRDefault="00705E06">
      <w:pPr>
        <w:pStyle w:val="berschrift2"/>
      </w:pPr>
      <w:bookmarkStart w:id="0" w:name="table-1"/>
      <w:r>
        <w:t>Table 1</w:t>
      </w:r>
      <w:bookmarkEnd w:id="0"/>
      <w:r w:rsidR="00623A12">
        <w:t xml:space="preserve"> (Baseline characteristics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16"/>
        <w:gridCol w:w="2060"/>
        <w:gridCol w:w="2228"/>
        <w:gridCol w:w="930"/>
        <w:gridCol w:w="1172"/>
      </w:tblGrid>
      <w:tr w:rsidR="0056554E" w:rsidTr="00623A1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56554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y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test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79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70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blood_loss_ml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900.00 [700.00, 1245.00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400.00 [1000.00, 2087.50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blood_loss_ratio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19 [0.14, 0.26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31 [0.22, 0.42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oak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3 (2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1 (5.7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30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tcaggr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87 (10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0 (10.8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.000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reop_hb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35.00 [123.00, 145.00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20.00 [104.00, 130.75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reop_tc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51.50 [211.00, 309.00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67.00 [214.25, 338.75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bmi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5.56 [22.86, 28.72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5.40 [22.73, 28.51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71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age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67.08 [59.21, 74.29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71.05 [64.05, 77.41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cci_5plus (%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04 (38.1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06 (28.6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31 (16.4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8 (13.0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81 (22.7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90 (24.3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98 (12.3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6 (15.1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5 (6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7 (10.0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 and more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9 (3.6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3 (8.9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gender = female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39 (29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40 (37.8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 (%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01 (25.2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9 (15.9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11 (13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8 (10.3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93 (24.2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75 (20.3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33 (29.2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29 (34.9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60 (7.5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69 (18.6)</w:t>
            </w:r>
          </w:p>
        </w:tc>
        <w:tc>
          <w:tcPr>
            <w:tcW w:w="0" w:type="auto"/>
          </w:tcPr>
          <w:p w:rsidR="0056554E" w:rsidRDefault="0056554E"/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lastRenderedPageBreak/>
              <w:t>p_node_pos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67 (20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04 (28.1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proofErr w:type="spellStart"/>
            <w:r>
              <w:t>op_duration_min</w:t>
            </w:r>
            <w:proofErr w:type="spellEnd"/>
            <w:r>
              <w:t xml:space="preserve">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90.00 [345.00, 425.75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08.50 [351.00, 454.00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revious_op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26 (40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62 (43.8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repinephrine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19 (65.0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03 (54.9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:rsidR="0056554E" w:rsidRDefault="0056554E"/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crystalloids_mlkgh (median [IQR]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.50 [3.30, 6.01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5.30 [3.80, 7.06]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&lt;0.0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nnorm</w:t>
            </w:r>
          </w:p>
        </w:tc>
      </w:tr>
      <w:tr w:rsidR="0056554E" w:rsidTr="00623A1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eoadj_chemo = yes (%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01 (12.7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75 (20.3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:rsidR="0056554E" w:rsidRDefault="0056554E"/>
        </w:tc>
      </w:tr>
    </w:tbl>
    <w:p w:rsidR="0056554E" w:rsidRDefault="00705E06">
      <w:pPr>
        <w:pStyle w:val="berschrift4"/>
      </w:pPr>
      <w:bookmarkStart w:id="1" w:name="stepwise-logistic-regression"/>
      <w:r>
        <w:t>Stepwise Logistic Regression</w:t>
      </w:r>
      <w:bookmarkEnd w:id="1"/>
    </w:p>
    <w:p w:rsidR="0056554E" w:rsidRDefault="00705E06">
      <w:pPr>
        <w:pStyle w:val="berschrift5"/>
      </w:pPr>
      <w:bookmarkStart w:id="2" w:name="coefficients"/>
      <w:r>
        <w:t>Coefficients</w:t>
      </w:r>
      <w:bookmarkEnd w:id="2"/>
    </w:p>
    <w:p w:rsidR="0056554E" w:rsidRDefault="00705E0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book_files/figure-docx/ml_glm_coef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2F32" w:rsidRDefault="00702F32">
      <w:r>
        <w:br w:type="page"/>
      </w:r>
    </w:p>
    <w:tbl>
      <w:tblPr>
        <w:tblStyle w:val="Table"/>
        <w:tblW w:w="4640" w:type="pct"/>
        <w:tblLook w:val="07E0" w:firstRow="1" w:lastRow="1" w:firstColumn="1" w:lastColumn="1" w:noHBand="1" w:noVBand="1"/>
      </w:tblPr>
      <w:tblGrid>
        <w:gridCol w:w="2169"/>
        <w:gridCol w:w="1100"/>
        <w:gridCol w:w="1125"/>
        <w:gridCol w:w="1143"/>
        <w:gridCol w:w="952"/>
        <w:gridCol w:w="1084"/>
        <w:gridCol w:w="1156"/>
      </w:tblGrid>
      <w:tr w:rsidR="0056554E" w:rsidTr="00702F3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conf.high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96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49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-6.196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94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5294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oakyes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514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415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217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26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098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5.6550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reop_hb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97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08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-11.21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38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652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515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94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4.378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261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8316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norepinephrineyes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47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84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-1.577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14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520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0740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.L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167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22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3.471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403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3.3660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.Q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431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14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668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95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939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1831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.C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141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10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28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529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52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7194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^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06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98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-1.082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79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546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1902</w:t>
            </w:r>
          </w:p>
        </w:tc>
      </w:tr>
      <w:tr w:rsidR="0056554E" w:rsidTr="00702F32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blood_loss_ratio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6.584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43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3.120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5.013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8.8088</w:t>
            </w:r>
          </w:p>
        </w:tc>
      </w:tr>
    </w:tbl>
    <w:p w:rsidR="0056554E" w:rsidRDefault="00705E06">
      <w:pPr>
        <w:pStyle w:val="berschrift5"/>
      </w:pPr>
      <w:bookmarkStart w:id="3" w:name="estimated-marginal-means"/>
      <w:r>
        <w:t>Estimated marginal means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79"/>
        <w:gridCol w:w="1066"/>
        <w:gridCol w:w="1215"/>
        <w:gridCol w:w="1254"/>
        <w:gridCol w:w="1125"/>
        <w:gridCol w:w="501"/>
        <w:gridCol w:w="1010"/>
        <w:gridCol w:w="1315"/>
      </w:tblGrid>
      <w:tr w:rsidR="005655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null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odds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adj.p.value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 / 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235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96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58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9186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 / 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25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60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-0.607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9371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 / 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671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408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098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239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4 / 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697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487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844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2133</w:t>
            </w:r>
          </w:p>
        </w:tc>
      </w:tr>
      <w:tr w:rsidR="005655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null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odds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adj.p.value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0|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578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54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030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1259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1|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1.541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06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176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907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2|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056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400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3.700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07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p_tumor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3|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2.390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41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3.249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40</w:t>
            </w:r>
          </w:p>
        </w:tc>
      </w:tr>
    </w:tbl>
    <w:p w:rsidR="00702F32" w:rsidRDefault="00702F32">
      <w:pPr>
        <w:pStyle w:val="berschrift5"/>
      </w:pPr>
      <w:bookmarkStart w:id="4" w:name="binned-residuals"/>
    </w:p>
    <w:p w:rsidR="00702F32" w:rsidRDefault="00702F32" w:rsidP="00702F32">
      <w:pPr>
        <w:pStyle w:val="Textkrper"/>
        <w:rPr>
          <w:rFonts w:asciiTheme="majorHAnsi" w:eastAsiaTheme="majorEastAsia" w:hAnsiTheme="majorHAnsi" w:cstheme="majorBidi"/>
          <w:color w:val="4F81BD" w:themeColor="accent1"/>
        </w:rPr>
      </w:pPr>
      <w:r>
        <w:br w:type="page"/>
      </w:r>
    </w:p>
    <w:p w:rsidR="0056554E" w:rsidRDefault="00705E06">
      <w:pPr>
        <w:pStyle w:val="berschrift5"/>
      </w:pPr>
      <w:r>
        <w:lastRenderedPageBreak/>
        <w:t>B</w:t>
      </w:r>
      <w:r>
        <w:t>inned residuals</w:t>
      </w:r>
      <w:bookmarkEnd w:id="4"/>
    </w:p>
    <w:p w:rsidR="0056554E" w:rsidRDefault="00705E06">
      <w:pPr>
        <w:pStyle w:val="SourceCode"/>
      </w:pPr>
      <w:r>
        <w:rPr>
          <w:rStyle w:val="VerbatimChar"/>
        </w:rPr>
        <w:t>#&gt; Warning: About 94% of the residuals are inside the error bounds (~95% or higher would be good).</w:t>
      </w:r>
    </w:p>
    <w:p w:rsidR="0056554E" w:rsidRDefault="00705E0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book_files/figure-docx/ml_glm_binnedresidu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554E" w:rsidRDefault="00705E06">
      <w:pPr>
        <w:pStyle w:val="berschrift5"/>
      </w:pPr>
      <w:bookmarkStart w:id="5" w:name="variance-inflation-factor"/>
      <w:r>
        <w:t>Variance inflation factor</w:t>
      </w:r>
      <w:bookmarkEnd w:id="5"/>
    </w:p>
    <w:p w:rsidR="0056554E" w:rsidRDefault="00705E06">
      <w:pPr>
        <w:pStyle w:val="SourceCode"/>
      </w:pPr>
      <w:r>
        <w:rPr>
          <w:rStyle w:val="VerbatimChar"/>
        </w:rPr>
        <w:t>#&gt;                      GVIF Df GVIF^(1/(2*Df))</w:t>
      </w:r>
      <w:r>
        <w:br/>
      </w:r>
      <w:r>
        <w:rPr>
          <w:rStyle w:val="VerbatimChar"/>
        </w:rPr>
        <w:t>#&gt; oak              1.031610  1        1.015682</w:t>
      </w:r>
      <w:r>
        <w:br/>
      </w:r>
      <w:r>
        <w:rPr>
          <w:rStyle w:val="VerbatimChar"/>
        </w:rPr>
        <w:t>#&gt; preop_hb         1.252277  1        1.119052</w:t>
      </w:r>
      <w:r>
        <w:br/>
      </w:r>
      <w:r>
        <w:rPr>
          <w:rStyle w:val="VerbatimChar"/>
        </w:rPr>
        <w:t>#&gt; age              1.070004  1        1.034410</w:t>
      </w:r>
      <w:r>
        <w:br/>
      </w:r>
      <w:r>
        <w:rPr>
          <w:rStyle w:val="VerbatimChar"/>
        </w:rPr>
        <w:t>#&gt; norepinephrine   1.071535  1        1.035150</w:t>
      </w:r>
      <w:r>
        <w:br/>
      </w:r>
      <w:r>
        <w:rPr>
          <w:rStyle w:val="VerbatimChar"/>
        </w:rPr>
        <w:t>#&gt; p_tumor          1.096664  4        1.011601</w:t>
      </w:r>
      <w:r>
        <w:br/>
      </w:r>
      <w:r>
        <w:rPr>
          <w:rStyle w:val="VerbatimChar"/>
        </w:rPr>
        <w:t>#&gt; blood_loss_ratio 1.342430  1        1.158633</w:t>
      </w:r>
    </w:p>
    <w:p w:rsidR="00702F32" w:rsidRDefault="00702F32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model-performance"/>
      <w:r>
        <w:br w:type="page"/>
      </w:r>
    </w:p>
    <w:p w:rsidR="0056554E" w:rsidRDefault="00705E06">
      <w:pPr>
        <w:pStyle w:val="berschrift4"/>
      </w:pPr>
      <w:r>
        <w:lastRenderedPageBreak/>
        <w:t>Model performance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348"/>
        <w:gridCol w:w="836"/>
        <w:gridCol w:w="1173"/>
        <w:gridCol w:w="797"/>
        <w:gridCol w:w="1153"/>
        <w:gridCol w:w="797"/>
      </w:tblGrid>
      <w:tr w:rsidR="005655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Rec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Preci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AUC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Stepwise Logi</w:t>
            </w:r>
            <w:r>
              <w:t>stic Regression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59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Random Forest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5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83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58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Elastic Net Logistic Regression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53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Support Vector Machine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852</w:t>
            </w:r>
          </w:p>
        </w:tc>
      </w:tr>
    </w:tbl>
    <w:p w:rsidR="0056554E" w:rsidRDefault="00705E06">
      <w:pPr>
        <w:pStyle w:val="berschrift4"/>
      </w:pPr>
      <w:bookmarkStart w:id="7" w:name="optimal-cutpoint"/>
      <w:r>
        <w:t xml:space="preserve">Optimal </w:t>
      </w:r>
      <w:proofErr w:type="spellStart"/>
      <w:r>
        <w:t>cutpoint</w:t>
      </w:r>
      <w:bookmarkEnd w:id="7"/>
      <w:proofErr w:type="spellEnd"/>
    </w:p>
    <w:p w:rsidR="0056554E" w:rsidRDefault="00705E06">
      <w:pPr>
        <w:pStyle w:val="TableCaption"/>
      </w:pPr>
      <w:r>
        <w:t>Optimal probability threshold by absolute distance to optimal model (sensitivity and specificity = 1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(#tab:ml_cutpoint_table)Optimal probability threshold by absolute distance to optimal model (sensitivity and specificity = 1"/>
      </w:tblPr>
      <w:tblGrid>
        <w:gridCol w:w="3348"/>
        <w:gridCol w:w="1329"/>
        <w:gridCol w:w="1329"/>
        <w:gridCol w:w="1329"/>
        <w:gridCol w:w="1329"/>
      </w:tblGrid>
      <w:tr w:rsidR="0056554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Thresho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554E" w:rsidRDefault="00705E06">
            <w:pPr>
              <w:pStyle w:val="Compact"/>
              <w:jc w:val="right"/>
            </w:pPr>
            <w:r>
              <w:t>Distance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Stepwise Logistic Regression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201714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23708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0844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82724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Elastic Net Logistic Regression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17435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30836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1856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91146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Support Vector Machine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149697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45120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951261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092939</w:t>
            </w:r>
          </w:p>
        </w:tc>
      </w:tr>
      <w:tr w:rsidR="0056554E">
        <w:tc>
          <w:tcPr>
            <w:tcW w:w="0" w:type="auto"/>
          </w:tcPr>
          <w:p w:rsidR="0056554E" w:rsidRDefault="00705E06">
            <w:pPr>
              <w:pStyle w:val="Compact"/>
            </w:pPr>
            <w:r>
              <w:t>Random Forest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349424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849229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7846765</w:t>
            </w:r>
          </w:p>
        </w:tc>
        <w:tc>
          <w:tcPr>
            <w:tcW w:w="0" w:type="auto"/>
          </w:tcPr>
          <w:p w:rsidR="0056554E" w:rsidRDefault="00705E06">
            <w:pPr>
              <w:pStyle w:val="Compact"/>
              <w:jc w:val="right"/>
            </w:pPr>
            <w:r>
              <w:t>0.0131046</w:t>
            </w:r>
          </w:p>
        </w:tc>
      </w:tr>
    </w:tbl>
    <w:p w:rsidR="0056554E" w:rsidRDefault="0056554E">
      <w:pPr>
        <w:pStyle w:val="Textkrper"/>
      </w:pPr>
      <w:bookmarkStart w:id="8" w:name="_GoBack"/>
      <w:bookmarkEnd w:id="8"/>
    </w:p>
    <w:sectPr w:rsidR="0056554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05E06" w:rsidRDefault="00705E06">
      <w:pPr>
        <w:spacing w:after="0"/>
      </w:pPr>
      <w:r>
        <w:separator/>
      </w:r>
    </w:p>
  </w:endnote>
  <w:endnote w:type="continuationSeparator" w:id="0">
    <w:p w:rsidR="00705E06" w:rsidRDefault="00705E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05E06" w:rsidRDefault="00705E06">
      <w:r>
        <w:separator/>
      </w:r>
    </w:p>
  </w:footnote>
  <w:footnote w:type="continuationSeparator" w:id="0">
    <w:p w:rsidR="00705E06" w:rsidRDefault="00705E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348A6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5B48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554E"/>
    <w:rsid w:val="00590D07"/>
    <w:rsid w:val="00623A12"/>
    <w:rsid w:val="00702F32"/>
    <w:rsid w:val="00705E06"/>
    <w:rsid w:val="00784D58"/>
    <w:rsid w:val="008D6863"/>
    <w:rsid w:val="00AC02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0661CE00"/>
  <w15:docId w15:val="{B22FA7DD-CE63-9C40-8016-3505391D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25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 Notebook for the cystectomy study</vt:lpstr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the cystectomy study</dc:title>
  <dc:creator>Pascal Jerney</dc:creator>
  <cp:keywords/>
  <cp:lastModifiedBy>Pascal Jerney</cp:lastModifiedBy>
  <cp:revision>3</cp:revision>
  <dcterms:created xsi:type="dcterms:W3CDTF">2020-10-26T17:18:00Z</dcterms:created>
  <dcterms:modified xsi:type="dcterms:W3CDTF">2020-10-26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6 Oktober, 2020</vt:lpwstr>
  </property>
  <property fmtid="{D5CDD505-2E9C-101B-9397-08002B2CF9AE}" pid="3" name="output">
    <vt:lpwstr/>
  </property>
</Properties>
</file>